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04F94C4E" w:rsidR="00332B8A" w:rsidRPr="00D66E53" w:rsidRDefault="00D66E53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D66E53">
                                <w:rPr>
                                  <w:b/>
                                  <w:color w:val="17365D"/>
                                  <w:sz w:val="32"/>
                                  <w:szCs w:val="32"/>
                                </w:rPr>
                                <w:t>Module 2 – Sections and Schedule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04F94C4E" w:rsidR="00332B8A" w:rsidRPr="00D66E53" w:rsidRDefault="00D66E53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32"/>
                            <w:szCs w:val="32"/>
                          </w:rPr>
                        </w:pPr>
                        <w:r w:rsidRPr="00D66E53">
                          <w:rPr>
                            <w:b/>
                            <w:color w:val="17365D"/>
                            <w:sz w:val="32"/>
                            <w:szCs w:val="32"/>
                          </w:rPr>
                          <w:t>Module 2 – Sections and Schedule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2) Implement the app Web UI and navigation using HTML, </w:t>
            </w:r>
            <w:proofErr w:type="gramStart"/>
            <w:r w:rsidRPr="00AC045C">
              <w:t>CSS</w:t>
            </w:r>
            <w:proofErr w:type="gramEnd"/>
            <w:r w:rsidRPr="00AC045C">
              <w:t xml:space="preserve">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3D1B47" w14:paraId="7B8F421E" w14:textId="77777777" w:rsidTr="005C1C05">
        <w:trPr>
          <w:trHeight w:val="349"/>
        </w:trPr>
        <w:tc>
          <w:tcPr>
            <w:tcW w:w="269" w:type="dxa"/>
          </w:tcPr>
          <w:p w14:paraId="3845A9D9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2BF50F1C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Login</w:t>
            </w:r>
          </w:p>
        </w:tc>
        <w:tc>
          <w:tcPr>
            <w:tcW w:w="600" w:type="dxa"/>
          </w:tcPr>
          <w:p w14:paraId="6A0C6F27" w14:textId="143E18E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7A112AEB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8E732D0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FA86DF5" w14:textId="471DAF9F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4090BC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3036C15A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Get sections (+ providing links to navigate to other functions)</w:t>
            </w:r>
          </w:p>
        </w:tc>
        <w:tc>
          <w:tcPr>
            <w:tcW w:w="600" w:type="dxa"/>
          </w:tcPr>
          <w:p w14:paraId="3BCBCD47" w14:textId="1EEC0EBE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0</w:t>
            </w:r>
          </w:p>
        </w:tc>
        <w:tc>
          <w:tcPr>
            <w:tcW w:w="1028" w:type="dxa"/>
          </w:tcPr>
          <w:p w14:paraId="148EF210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061DBE8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E91E69" w14:textId="38953D6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10DCA603" w14:textId="77777777" w:rsidTr="005C1C05">
        <w:trPr>
          <w:trHeight w:val="349"/>
        </w:trPr>
        <w:tc>
          <w:tcPr>
            <w:tcW w:w="269" w:type="dxa"/>
          </w:tcPr>
          <w:p w14:paraId="03FD806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17D95CB0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Add section</w:t>
            </w:r>
          </w:p>
        </w:tc>
        <w:tc>
          <w:tcPr>
            <w:tcW w:w="600" w:type="dxa"/>
          </w:tcPr>
          <w:p w14:paraId="66962F8F" w14:textId="1E8FF655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1028" w:type="dxa"/>
          </w:tcPr>
          <w:p w14:paraId="2AAB5E89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C33687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3BC8B958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0FA91C2D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Update section</w:t>
            </w:r>
          </w:p>
        </w:tc>
        <w:tc>
          <w:tcPr>
            <w:tcW w:w="600" w:type="dxa"/>
          </w:tcPr>
          <w:p w14:paraId="413ADE9C" w14:textId="5F47245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0A7ACB89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FFD5ADE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4147F8F" w14:textId="77777777" w:rsidTr="005C1C05">
        <w:trPr>
          <w:trHeight w:val="349"/>
        </w:trPr>
        <w:tc>
          <w:tcPr>
            <w:tcW w:w="269" w:type="dxa"/>
          </w:tcPr>
          <w:p w14:paraId="7BD97BA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2D02E992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Delete section</w:t>
            </w:r>
          </w:p>
        </w:tc>
        <w:tc>
          <w:tcPr>
            <w:tcW w:w="600" w:type="dxa"/>
          </w:tcPr>
          <w:p w14:paraId="57F06B69" w14:textId="71575C2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3D556D91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EC40A59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5F2D18EC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0C0EAA5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View section</w:t>
            </w:r>
          </w:p>
        </w:tc>
        <w:tc>
          <w:tcPr>
            <w:tcW w:w="600" w:type="dxa"/>
          </w:tcPr>
          <w:p w14:paraId="671E7290" w14:textId="60D17B9C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161DE591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DA34F13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B44AC3" w14:textId="77777777" w:rsidTr="005C1C05">
        <w:trPr>
          <w:trHeight w:val="349"/>
        </w:trPr>
        <w:tc>
          <w:tcPr>
            <w:tcW w:w="269" w:type="dxa"/>
          </w:tcPr>
          <w:p w14:paraId="602200A8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A89E89D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students (List, Add, Delete)</w:t>
            </w:r>
          </w:p>
        </w:tc>
        <w:tc>
          <w:tcPr>
            <w:tcW w:w="600" w:type="dxa"/>
          </w:tcPr>
          <w:p w14:paraId="32BC7D5D" w14:textId="4C260BB1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04222FB5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A764B7A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C5D704E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41D3401" w14:textId="68A2F6F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courses (List, Add, Delete)</w:t>
            </w:r>
          </w:p>
        </w:tc>
        <w:tc>
          <w:tcPr>
            <w:tcW w:w="600" w:type="dxa"/>
          </w:tcPr>
          <w:p w14:paraId="4F6101A6" w14:textId="5F667DD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57891DBC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0786F94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246ACBC" w14:textId="773A3E6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0124FF62" w14:textId="77777777" w:rsidTr="005C1C05">
        <w:trPr>
          <w:trHeight w:val="349"/>
        </w:trPr>
        <w:tc>
          <w:tcPr>
            <w:tcW w:w="269" w:type="dxa"/>
          </w:tcPr>
          <w:p w14:paraId="57E8A9C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C6826D" w14:textId="0AFDC72B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Copy sections setup from last year</w:t>
            </w:r>
          </w:p>
        </w:tc>
        <w:tc>
          <w:tcPr>
            <w:tcW w:w="600" w:type="dxa"/>
          </w:tcPr>
          <w:p w14:paraId="4186537C" w14:textId="4086AB8B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9</w:t>
            </w:r>
          </w:p>
        </w:tc>
        <w:tc>
          <w:tcPr>
            <w:tcW w:w="1028" w:type="dxa"/>
          </w:tcPr>
          <w:p w14:paraId="593D8540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B88B0F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82DD3D9" w14:textId="775D2DF2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711F7C37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794F3E1A" w14:textId="23475558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Get timetable (Principal, Teacher, Parent)</w:t>
            </w:r>
          </w:p>
        </w:tc>
        <w:tc>
          <w:tcPr>
            <w:tcW w:w="600" w:type="dxa"/>
          </w:tcPr>
          <w:p w14:paraId="700E726C" w14:textId="164CF4C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7548874D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DE51F85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7B8EBA" w14:textId="5EBB98E3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774104A" w14:textId="77777777" w:rsidTr="005C1C05">
        <w:trPr>
          <w:trHeight w:val="349"/>
        </w:trPr>
        <w:tc>
          <w:tcPr>
            <w:tcW w:w="269" w:type="dxa"/>
          </w:tcPr>
          <w:p w14:paraId="5FED338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67D3CA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Overall App design and navigation</w:t>
            </w:r>
          </w:p>
          <w:p w14:paraId="29DFA5E1" w14:textId="29C4E6D2" w:rsidR="00422046" w:rsidRDefault="00422046" w:rsidP="003D1B47">
            <w:pPr>
              <w:spacing w:after="0" w:line="259" w:lineRule="auto"/>
              <w:ind w:left="13" w:right="0" w:hanging="11"/>
              <w:jc w:val="left"/>
            </w:pPr>
            <w:r>
              <w:t>Overall code quality</w:t>
            </w:r>
          </w:p>
        </w:tc>
        <w:tc>
          <w:tcPr>
            <w:tcW w:w="600" w:type="dxa"/>
          </w:tcPr>
          <w:p w14:paraId="03EB73AC" w14:textId="058CE34A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1028" w:type="dxa"/>
          </w:tcPr>
          <w:p w14:paraId="7AC1332C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63186AB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0D506D5" w14:textId="39F7101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3A3EBE41" w14:textId="77777777" w:rsidTr="00D61626">
        <w:trPr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DC01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349EEC7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065A2462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Get sections (+ providing links to navigate to other functions)</w:t>
      </w:r>
    </w:p>
    <w:p w14:paraId="4B328025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Add section</w:t>
      </w:r>
    </w:p>
    <w:p w14:paraId="6B6ADC49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Update section</w:t>
      </w:r>
    </w:p>
    <w:p w14:paraId="7D91DC58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Delete section</w:t>
      </w:r>
    </w:p>
    <w:p w14:paraId="5FBF17AC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View section</w:t>
      </w:r>
    </w:p>
    <w:p w14:paraId="40FC1D7E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students (List, Add, Delete)</w:t>
      </w:r>
    </w:p>
    <w:p w14:paraId="230435DB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courses (List, Add, Delete)</w:t>
      </w:r>
    </w:p>
    <w:p w14:paraId="7392C62E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Copy sections setup from last year</w:t>
      </w:r>
    </w:p>
    <w:p w14:paraId="6EC5C22E" w14:textId="1AD9CF65" w:rsidR="003D1B47" w:rsidRP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Get timetable (Principal, Teacher, Parent)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FFC49" w14:textId="77777777" w:rsidR="002609F8" w:rsidRDefault="002609F8">
      <w:pPr>
        <w:spacing w:after="0" w:line="240" w:lineRule="auto"/>
      </w:pPr>
      <w:r>
        <w:separator/>
      </w:r>
    </w:p>
  </w:endnote>
  <w:endnote w:type="continuationSeparator" w:id="0">
    <w:p w14:paraId="4C20938C" w14:textId="77777777" w:rsidR="002609F8" w:rsidRDefault="002609F8">
      <w:pPr>
        <w:spacing w:after="0" w:line="240" w:lineRule="auto"/>
      </w:pPr>
      <w:r>
        <w:continuationSeparator/>
      </w:r>
    </w:p>
  </w:endnote>
  <w:endnote w:type="continuationNotice" w:id="1">
    <w:p w14:paraId="7E232FBE" w14:textId="77777777" w:rsidR="002609F8" w:rsidRDefault="002609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43B4E" w14:textId="77777777" w:rsidR="002609F8" w:rsidRDefault="002609F8">
      <w:pPr>
        <w:spacing w:after="0" w:line="240" w:lineRule="auto"/>
      </w:pPr>
      <w:r>
        <w:separator/>
      </w:r>
    </w:p>
  </w:footnote>
  <w:footnote w:type="continuationSeparator" w:id="0">
    <w:p w14:paraId="057374E0" w14:textId="77777777" w:rsidR="002609F8" w:rsidRDefault="002609F8">
      <w:pPr>
        <w:spacing w:after="0" w:line="240" w:lineRule="auto"/>
      </w:pPr>
      <w:r>
        <w:continuationSeparator/>
      </w:r>
    </w:p>
  </w:footnote>
  <w:footnote w:type="continuationNotice" w:id="1">
    <w:p w14:paraId="67D75674" w14:textId="77777777" w:rsidR="002609F8" w:rsidRDefault="002609F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13.5pt;height:13.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09F8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6793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46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7</cp:revision>
  <cp:lastPrinted>2020-09-16T00:13:00Z</cp:lastPrinted>
  <dcterms:created xsi:type="dcterms:W3CDTF">2021-03-26T19:37:00Z</dcterms:created>
  <dcterms:modified xsi:type="dcterms:W3CDTF">2021-04-0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